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66D31" w:rsidRDefault="00366D31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9D8E349" w:rsidR="00366D31" w:rsidRDefault="000C7830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7437D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66D31" w:rsidRDefault="00366D3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8FCD76" w14:textId="38A63AD2" w:rsid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What is the benefit of Microsoft 365?</w:t>
      </w:r>
    </w:p>
    <w:p w14:paraId="5C2B64A7" w14:textId="77777777" w:rsid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</w:p>
    <w:p w14:paraId="52DCA6DA" w14:textId="77777777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Over 150% ROI. ...</w:t>
      </w:r>
    </w:p>
    <w:p w14:paraId="75F9DCB2" w14:textId="77777777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Have all the tools your business needs to work more efficiently. ...</w:t>
      </w:r>
    </w:p>
    <w:p w14:paraId="0D94A143" w14:textId="77777777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Access your office anywhere, anytime. ...</w:t>
      </w:r>
    </w:p>
    <w:p w14:paraId="19FB3FEA" w14:textId="77777777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Easily scalable. ...</w:t>
      </w:r>
    </w:p>
    <w:p w14:paraId="56CFACCD" w14:textId="77777777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Cross-collaboration has never been easier. ...</w:t>
      </w:r>
    </w:p>
    <w:p w14:paraId="78252889" w14:textId="77777777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Stay updated. ...</w:t>
      </w:r>
    </w:p>
    <w:p w14:paraId="4490F778" w14:textId="491EAB80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always be secure in Office 365. ...</w:t>
      </w:r>
    </w:p>
    <w:p w14:paraId="08729F6C" w14:textId="77777777" w:rsidR="006053D4" w:rsidRP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Have the flexibility to mix and match.</w:t>
      </w:r>
    </w:p>
    <w:p w14:paraId="0034C1AE" w14:textId="77777777" w:rsidR="006053D4" w:rsidRPr="000C7830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</w:p>
    <w:p w14:paraId="4809C170" w14:textId="77777777" w:rsidR="000C7830" w:rsidRP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394EB723" w14:textId="1A5E6D05" w:rsid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 xml:space="preserve">Use two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0C7830">
        <w:rPr>
          <w:rFonts w:ascii="Roboto" w:eastAsia="Roboto" w:hAnsi="Roboto" w:cs="Roboto"/>
          <w:sz w:val="28"/>
          <w:szCs w:val="28"/>
        </w:rPr>
        <w:t xml:space="preserve"> and perform join on specific columns.</w:t>
      </w:r>
    </w:p>
    <w:p w14:paraId="338929AA" w14:textId="6A187998" w:rsid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777A1E7D" wp14:editId="1C43B418">
            <wp:extent cx="4286250" cy="2171700"/>
            <wp:effectExtent l="0" t="0" r="0" b="0"/>
            <wp:docPr id="1" name="Picture 1" descr="Two tables to join into 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wo tables to join into on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DA412" w14:textId="77777777" w:rsid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</w:p>
    <w:p w14:paraId="142395DA" w14:textId="688C16EF" w:rsid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=</w:t>
      </w:r>
      <w:proofErr w:type="gramStart"/>
      <w:r w:rsidRPr="006053D4">
        <w:rPr>
          <w:rFonts w:ascii="Roboto" w:eastAsia="Roboto" w:hAnsi="Roboto" w:cs="Roboto"/>
          <w:sz w:val="28"/>
          <w:szCs w:val="28"/>
        </w:rPr>
        <w:t>VLOOKUP(</w:t>
      </w:r>
      <w:proofErr w:type="gramEnd"/>
      <w:r w:rsidRPr="006053D4">
        <w:rPr>
          <w:rFonts w:ascii="Roboto" w:eastAsia="Roboto" w:hAnsi="Roboto" w:cs="Roboto"/>
          <w:sz w:val="28"/>
          <w:szCs w:val="28"/>
        </w:rPr>
        <w:t>$A2,'Lookup table'!$A$2:$B$10,2,FALSE)</w:t>
      </w:r>
    </w:p>
    <w:p w14:paraId="6158CB34" w14:textId="37C30929" w:rsidR="006053D4" w:rsidRPr="000C7830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176D3FB6" wp14:editId="7334508C">
            <wp:extent cx="3295650" cy="2105025"/>
            <wp:effectExtent l="0" t="0" r="0" b="9525"/>
            <wp:docPr id="2" name="Picture 2" descr="Merging two tables with a VLOOKUP form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rging two tables with a VLOOKUP formul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47E34" w14:textId="77777777" w:rsidR="000C7830" w:rsidRP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41FA451E" w14:textId="3903012C" w:rsid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lastRenderedPageBreak/>
        <w:t>How to perform string formatting in excel. Demonstrate it with examples.</w:t>
      </w:r>
    </w:p>
    <w:p w14:paraId="4350C7A1" w14:textId="0D0752BE" w:rsid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</w:p>
    <w:p w14:paraId="6CFE0209" w14:textId="01312856" w:rsid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  <w:r w:rsidRPr="006053D4">
        <w:rPr>
          <w:rFonts w:ascii="Roboto" w:eastAsia="Roboto" w:hAnsi="Roboto" w:cs="Roboto"/>
          <w:sz w:val="28"/>
          <w:szCs w:val="28"/>
        </w:rPr>
        <w:t>The syntax for the TEXT function is =</w:t>
      </w:r>
      <w:proofErr w:type="gramStart"/>
      <w:r w:rsidRPr="006053D4">
        <w:rPr>
          <w:rFonts w:ascii="Roboto" w:eastAsia="Roboto" w:hAnsi="Roboto" w:cs="Roboto"/>
          <w:sz w:val="28"/>
          <w:szCs w:val="28"/>
        </w:rPr>
        <w:t>TEXT(</w:t>
      </w:r>
      <w:proofErr w:type="spellStart"/>
      <w:proofErr w:type="gramEnd"/>
      <w:r w:rsidRPr="006053D4">
        <w:rPr>
          <w:rFonts w:ascii="Roboto" w:eastAsia="Roboto" w:hAnsi="Roboto" w:cs="Roboto"/>
          <w:sz w:val="28"/>
          <w:szCs w:val="28"/>
        </w:rPr>
        <w:t>value,format_text</w:t>
      </w:r>
      <w:proofErr w:type="spellEnd"/>
      <w:r w:rsidRPr="006053D4">
        <w:rPr>
          <w:rFonts w:ascii="Roboto" w:eastAsia="Roboto" w:hAnsi="Roboto" w:cs="Roboto"/>
          <w:sz w:val="28"/>
          <w:szCs w:val="28"/>
        </w:rPr>
        <w:t>). The format for the percentage I want is "0%". The format for the dollar amount is "$</w:t>
      </w:r>
      <w:proofErr w:type="gramStart"/>
      <w:r w:rsidRPr="006053D4">
        <w:rPr>
          <w:rFonts w:ascii="Roboto" w:eastAsia="Roboto" w:hAnsi="Roboto" w:cs="Roboto"/>
          <w:sz w:val="28"/>
          <w:szCs w:val="28"/>
        </w:rPr>
        <w:t>#,$</w:t>
      </w:r>
      <w:proofErr w:type="gramEnd"/>
      <w:r w:rsidRPr="006053D4">
        <w:rPr>
          <w:rFonts w:ascii="Roboto" w:eastAsia="Roboto" w:hAnsi="Roboto" w:cs="Roboto"/>
          <w:sz w:val="28"/>
          <w:szCs w:val="28"/>
        </w:rPr>
        <w:t>$0.00". Note that both need to be in double quotes</w:t>
      </w:r>
    </w:p>
    <w:p w14:paraId="55E50EC2" w14:textId="4F740610" w:rsidR="006053D4" w:rsidRDefault="006053D4" w:rsidP="006053D4">
      <w:pPr>
        <w:ind w:left="720"/>
        <w:rPr>
          <w:rFonts w:ascii="Roboto" w:eastAsia="Roboto" w:hAnsi="Roboto" w:cs="Roboto"/>
          <w:sz w:val="28"/>
          <w:szCs w:val="28"/>
        </w:rPr>
      </w:pPr>
    </w:p>
    <w:p w14:paraId="31197419" w14:textId="75075471" w:rsidR="006053D4" w:rsidRDefault="00FA6B54" w:rsidP="006053D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48E1CBF6" wp14:editId="2B304D85">
            <wp:extent cx="3171825" cy="857250"/>
            <wp:effectExtent l="0" t="0" r="9525" b="0"/>
            <wp:docPr id="3" name="Picture 3" descr="image-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-10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F6DB6" w14:textId="77777777" w:rsidR="00FA6B54" w:rsidRDefault="00FA6B54" w:rsidP="006053D4">
      <w:pPr>
        <w:ind w:left="720"/>
        <w:rPr>
          <w:rFonts w:ascii="Roboto" w:eastAsia="Roboto" w:hAnsi="Roboto" w:cs="Roboto"/>
          <w:sz w:val="28"/>
          <w:szCs w:val="28"/>
        </w:rPr>
      </w:pPr>
    </w:p>
    <w:p w14:paraId="6F760B4F" w14:textId="2A861604" w:rsidR="00FA6B54" w:rsidRPr="000C7830" w:rsidRDefault="00FA6B54" w:rsidP="006053D4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0676421A" wp14:editId="094EAE6C">
            <wp:extent cx="5191125" cy="4257675"/>
            <wp:effectExtent l="0" t="0" r="9525" b="9525"/>
            <wp:docPr id="4" name="Picture 4" descr="image-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-1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4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FC397" w14:textId="104D0803" w:rsidR="000C7830" w:rsidRDefault="000C7830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763903EC" w14:textId="045874B7" w:rsidR="0049563C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50824D3F" w14:textId="31DA4FA4" w:rsidR="0049563C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1F2E13AF" w14:textId="45B5D087" w:rsidR="0049563C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6B0DAE78" w14:textId="06EB3339" w:rsidR="0049563C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0818CE7A" w14:textId="3AB5DDB6" w:rsidR="0049563C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6E075C37" w14:textId="2B69A6AA" w:rsidR="0049563C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0F2B84D4" w14:textId="13936DEB" w:rsidR="0049563C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19EC8CFE" w14:textId="77777777" w:rsidR="0049563C" w:rsidRPr="000C7830" w:rsidRDefault="0049563C" w:rsidP="000C7830">
      <w:pPr>
        <w:ind w:left="360"/>
        <w:rPr>
          <w:rFonts w:ascii="Roboto" w:eastAsia="Roboto" w:hAnsi="Roboto" w:cs="Roboto"/>
          <w:sz w:val="28"/>
          <w:szCs w:val="28"/>
        </w:rPr>
      </w:pPr>
    </w:p>
    <w:p w14:paraId="149DE045" w14:textId="14B1ED80" w:rsidR="000C7830" w:rsidRP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lastRenderedPageBreak/>
        <w:t>Create an advance expense distributor in excel.</w:t>
      </w:r>
    </w:p>
    <w:p w14:paraId="0EAFC621" w14:textId="43A24DC7" w:rsidR="000C7830" w:rsidRDefault="000C7830" w:rsidP="000C7830">
      <w:pPr>
        <w:ind w:left="720"/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t>Example: Consider expenses of a person who will be entered in excel at the same time expenses must be evenly distributed among all people with the amount of money each person should return/ receive.</w:t>
      </w:r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448EAD86" w14:textId="30A3CC8A" w:rsidR="006261F4" w:rsidRDefault="006261F4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16EAA254" w14:textId="353A47B1" w:rsidR="006261F4" w:rsidRDefault="006261F4" w:rsidP="000C7830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0DF09B87" wp14:editId="62A02863">
            <wp:extent cx="6410325" cy="3248025"/>
            <wp:effectExtent l="0" t="0" r="9525" b="9525"/>
            <wp:docPr id="7" name="Picture 7" descr="20130926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20130926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6D7A5" w14:textId="08260E61" w:rsidR="0049563C" w:rsidRDefault="0049563C" w:rsidP="0049563C">
      <w:pPr>
        <w:tabs>
          <w:tab w:val="left" w:pos="6345"/>
        </w:tabs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</w:p>
    <w:p w14:paraId="7097FE3A" w14:textId="50F3FAD3" w:rsidR="0049563C" w:rsidRDefault="006261F4" w:rsidP="006261F4">
      <w:pPr>
        <w:tabs>
          <w:tab w:val="left" w:pos="6345"/>
        </w:tabs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956F8C8" wp14:editId="48F29EBD">
            <wp:simplePos x="0" y="0"/>
            <wp:positionH relativeFrom="column">
              <wp:posOffset>459740</wp:posOffset>
            </wp:positionH>
            <wp:positionV relativeFrom="paragraph">
              <wp:posOffset>187325</wp:posOffset>
            </wp:positionV>
            <wp:extent cx="6410325" cy="2473960"/>
            <wp:effectExtent l="0" t="0" r="9525" b="2540"/>
            <wp:wrapSquare wrapText="bothSides"/>
            <wp:docPr id="8" name="Picture 8" descr="20130926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20130926m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325" cy="247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Roboto" w:eastAsia="Roboto" w:hAnsi="Roboto" w:cs="Roboto"/>
          <w:sz w:val="28"/>
          <w:szCs w:val="28"/>
        </w:rPr>
        <w:t xml:space="preserve">          </w:t>
      </w:r>
    </w:p>
    <w:p w14:paraId="4A828585" w14:textId="0C4924C6" w:rsidR="0049563C" w:rsidRDefault="0049563C" w:rsidP="0049563C">
      <w:pPr>
        <w:tabs>
          <w:tab w:val="left" w:pos="6345"/>
        </w:tabs>
        <w:ind w:left="720"/>
        <w:rPr>
          <w:rFonts w:ascii="Roboto" w:eastAsia="Roboto" w:hAnsi="Roboto" w:cs="Roboto"/>
          <w:sz w:val="28"/>
          <w:szCs w:val="28"/>
        </w:rPr>
      </w:pPr>
    </w:p>
    <w:p w14:paraId="6D147128" w14:textId="4445F255" w:rsidR="0049563C" w:rsidRDefault="0049563C" w:rsidP="0049563C">
      <w:pPr>
        <w:tabs>
          <w:tab w:val="left" w:pos="6345"/>
        </w:tabs>
        <w:ind w:left="720"/>
        <w:rPr>
          <w:rFonts w:ascii="Roboto" w:eastAsia="Roboto" w:hAnsi="Roboto" w:cs="Roboto"/>
          <w:sz w:val="28"/>
          <w:szCs w:val="28"/>
        </w:rPr>
      </w:pPr>
    </w:p>
    <w:p w14:paraId="4A6E88CF" w14:textId="0D83568D" w:rsidR="0049563C" w:rsidRDefault="0049563C" w:rsidP="0049563C">
      <w:pPr>
        <w:tabs>
          <w:tab w:val="left" w:pos="6345"/>
        </w:tabs>
        <w:ind w:left="720"/>
        <w:rPr>
          <w:rFonts w:ascii="Roboto" w:eastAsia="Roboto" w:hAnsi="Roboto" w:cs="Roboto"/>
          <w:sz w:val="28"/>
          <w:szCs w:val="28"/>
        </w:rPr>
      </w:pPr>
    </w:p>
    <w:p w14:paraId="029C218A" w14:textId="77777777" w:rsidR="0049563C" w:rsidRDefault="0049563C" w:rsidP="0049563C">
      <w:pPr>
        <w:tabs>
          <w:tab w:val="left" w:pos="6345"/>
        </w:tabs>
        <w:ind w:left="720"/>
        <w:rPr>
          <w:rFonts w:ascii="Roboto" w:eastAsia="Roboto" w:hAnsi="Roboto" w:cs="Roboto"/>
          <w:sz w:val="28"/>
          <w:szCs w:val="28"/>
        </w:rPr>
      </w:pPr>
    </w:p>
    <w:p w14:paraId="575829DA" w14:textId="6C4A707A" w:rsidR="0049563C" w:rsidRDefault="0049563C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7EC9E1D1" w14:textId="77777777" w:rsidR="0049563C" w:rsidRDefault="0049563C" w:rsidP="000C7830">
      <w:pPr>
        <w:ind w:left="720"/>
        <w:rPr>
          <w:rFonts w:ascii="Roboto" w:eastAsia="Roboto" w:hAnsi="Roboto" w:cs="Roboto"/>
          <w:sz w:val="28"/>
          <w:szCs w:val="28"/>
        </w:rPr>
      </w:pPr>
    </w:p>
    <w:p w14:paraId="7A9A1D73" w14:textId="77777777" w:rsidR="000C7830" w:rsidRDefault="000C7830" w:rsidP="000C7830">
      <w:pPr>
        <w:rPr>
          <w:rFonts w:ascii="Roboto" w:eastAsia="Roboto" w:hAnsi="Roboto" w:cs="Roboto"/>
          <w:sz w:val="28"/>
          <w:szCs w:val="28"/>
        </w:rPr>
      </w:pPr>
    </w:p>
    <w:p w14:paraId="00000005" w14:textId="21E9058A" w:rsidR="00366D31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C7830">
        <w:rPr>
          <w:rFonts w:ascii="Roboto" w:eastAsia="Roboto" w:hAnsi="Roboto" w:cs="Roboto"/>
          <w:sz w:val="28"/>
          <w:szCs w:val="28"/>
        </w:rPr>
        <w:lastRenderedPageBreak/>
        <w:t>Create reports to generate mark sheets of students in excel where percentages and addition of marks should be done using formulas.</w:t>
      </w:r>
    </w:p>
    <w:p w14:paraId="0386474B" w14:textId="5169B8A6" w:rsidR="0049563C" w:rsidRDefault="0049563C" w:rsidP="0049563C">
      <w:pPr>
        <w:ind w:left="720"/>
        <w:rPr>
          <w:rFonts w:ascii="Roboto" w:eastAsia="Roboto" w:hAnsi="Roboto" w:cs="Roboto"/>
          <w:sz w:val="28"/>
          <w:szCs w:val="28"/>
        </w:rPr>
      </w:pPr>
    </w:p>
    <w:p w14:paraId="5FDD9F2E" w14:textId="77804E69" w:rsidR="0049563C" w:rsidRPr="000C7830" w:rsidRDefault="0049563C" w:rsidP="0049563C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</w:rPr>
        <w:drawing>
          <wp:inline distT="0" distB="0" distL="0" distR="0" wp14:anchorId="092A7686" wp14:editId="48942C9D">
            <wp:extent cx="6067425" cy="31051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06" w14:textId="1140E3A2" w:rsidR="00366D31" w:rsidRDefault="0049563C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</w:t>
      </w:r>
    </w:p>
    <w:p w14:paraId="00000007" w14:textId="77777777" w:rsidR="00366D31" w:rsidRDefault="00366D31">
      <w:pPr>
        <w:rPr>
          <w:rFonts w:ascii="Roboto" w:eastAsia="Roboto" w:hAnsi="Roboto" w:cs="Roboto"/>
          <w:b/>
          <w:sz w:val="40"/>
          <w:szCs w:val="40"/>
        </w:rPr>
      </w:pPr>
    </w:p>
    <w:sectPr w:rsidR="00366D31">
      <w:headerReference w:type="default" r:id="rId14"/>
      <w:footerReference w:type="default" r:id="rId15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39CA3" w14:textId="77777777" w:rsidR="0078038A" w:rsidRDefault="0078038A">
      <w:pPr>
        <w:spacing w:line="240" w:lineRule="auto"/>
      </w:pPr>
      <w:r>
        <w:separator/>
      </w:r>
    </w:p>
  </w:endnote>
  <w:endnote w:type="continuationSeparator" w:id="0">
    <w:p w14:paraId="20E41E0C" w14:textId="77777777" w:rsidR="0078038A" w:rsidRDefault="007803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66D31" w:rsidRDefault="00366D31"/>
  <w:p w14:paraId="0000000C" w14:textId="77777777" w:rsidR="00366D31" w:rsidRDefault="00000000">
    <w:r>
      <w:pict w14:anchorId="706E2F03">
        <v:rect id="_x0000_i1026" style="width:0;height:1.5pt" o:hralign="center" o:hrstd="t" o:hr="t" fillcolor="#a0a0a0" stroked="f"/>
      </w:pict>
    </w:r>
  </w:p>
  <w:p w14:paraId="0000000D" w14:textId="77777777" w:rsidR="00366D31" w:rsidRDefault="00366D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08E57" w14:textId="77777777" w:rsidR="0078038A" w:rsidRDefault="0078038A">
      <w:pPr>
        <w:spacing w:line="240" w:lineRule="auto"/>
      </w:pPr>
      <w:r>
        <w:separator/>
      </w:r>
    </w:p>
  </w:footnote>
  <w:footnote w:type="continuationSeparator" w:id="0">
    <w:p w14:paraId="40B95EE1" w14:textId="77777777" w:rsidR="0078038A" w:rsidRDefault="0078038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66D31" w:rsidRDefault="00366D31"/>
  <w:p w14:paraId="00000009" w14:textId="77777777" w:rsidR="00366D31" w:rsidRDefault="00000000">
    <w:r>
      <w:pict w14:anchorId="2DC9E5F6">
        <v:rect id="_x0000_i1025" style="width:0;height:1.5pt" o:hralign="center" o:hrstd="t" o:hr="t" fillcolor="#a0a0a0" stroked="f"/>
      </w:pict>
    </w:r>
  </w:p>
  <w:p w14:paraId="0000000A" w14:textId="77777777" w:rsidR="00366D31" w:rsidRDefault="00000000">
    <w:r>
      <w:pict w14:anchorId="39994E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F78E6"/>
    <w:multiLevelType w:val="multilevel"/>
    <w:tmpl w:val="EA44C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4C48D9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04756915">
    <w:abstractNumId w:val="1"/>
  </w:num>
  <w:num w:numId="2" w16cid:durableId="488987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MyNzK3NLUwMTVQ0lEKTi0uzszPAykwrAUA6I4HjywAAAA="/>
  </w:docVars>
  <w:rsids>
    <w:rsidRoot w:val="00366D31"/>
    <w:rsid w:val="000C7830"/>
    <w:rsid w:val="00366D31"/>
    <w:rsid w:val="0049563C"/>
    <w:rsid w:val="006053D4"/>
    <w:rsid w:val="006261F4"/>
    <w:rsid w:val="007437D5"/>
    <w:rsid w:val="0078038A"/>
    <w:rsid w:val="00FA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1D4CCF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7830"/>
    <w:pPr>
      <w:ind w:left="720"/>
      <w:contextualSpacing/>
    </w:pPr>
  </w:style>
  <w:style w:type="paragraph" w:customStyle="1" w:styleId="trt0xe">
    <w:name w:val="trt0xe"/>
    <w:basedOn w:val="Normal"/>
    <w:rsid w:val="006053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8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NOY</cp:lastModifiedBy>
  <cp:revision>3</cp:revision>
  <dcterms:created xsi:type="dcterms:W3CDTF">2021-12-04T12:57:00Z</dcterms:created>
  <dcterms:modified xsi:type="dcterms:W3CDTF">2022-09-23T10:28:00Z</dcterms:modified>
</cp:coreProperties>
</file>